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t xml:space="preserve">Dear [Recipient's Name],</w:t>
      </w:r>
      <w:r>
        <w:br/>
      </w:r>
      <w:r>
        <w:br/>
      </w:r>
    </w:p>
    <w:p>
      <w:pPr>
        <w:pStyle w:val="BodyText"/>
      </w:pPr>
      <w:r>
        <w:t xml:space="preserve">I am writing to express my enthusiastic interest in the Librarian position at [Library Name] in Belgium Brussels. With a deep passion for knowledge, a commitment to community engagement, and extensive experience in library management, I am eager to contribute my skills and dedication to your esteemed institution. As someone who values the role of libraries as cultural and educational hubs, I am particularly drawn to the opportunity of working in Belgium Brussels—a vibrant city where tradition meets innovation, and where libraries serve as vital connectors for diverse communities.</w:t>
      </w:r>
    </w:p>
    <w:p>
      <w:pPr>
        <w:pStyle w:val="BodyText"/>
      </w:pPr>
      <w:r>
        <w:t xml:space="preserve">As a seasoned Librarian with over [X years] of experience in managing library services, I have developed a comprehensive understanding of the evolving needs of patrons, the importance of digital literacy, and the power of curated collections to inspire learning. My career has been defined by a focus on accessibility, inclusivity, and fostering lifelong learning. Whether through organizing community programs or optimizing cataloging systems, I have consistently aimed to make libraries more than just repositories of books—they are dynamic spaces for growth, collaboration, and discovery.</w:t>
      </w:r>
    </w:p>
    <w:p>
      <w:pPr>
        <w:pStyle w:val="BodyText"/>
      </w:pPr>
      <w:r>
        <w:t xml:space="preserve">Working in Belgium Brussels presents a unique opportunity to engage with a multilingual and multicultural environment, which aligns perfectly with my professional philosophy. The city’s rich cultural heritage and its role as a hub for international organizations make it an ideal setting for a Librarian who values global perspectives. I have previously worked in libraries that serve diverse populations, where I developed programs tailored to different languages and cultural backgrounds. This experience has equipped me with the ability to bridge gaps between communities through information services, ensuring that every patron feels valued and supported.</w:t>
      </w:r>
    </w:p>
    <w:p>
      <w:pPr>
        <w:pStyle w:val="BodyText"/>
      </w:pPr>
      <w:r>
        <w:t xml:space="preserve">One of my core strengths is my ability to adapt library services to meet the needs of modern users. In an era where digital resources are increasingly vital, I have led initiatives to expand access to e-books, online databases, and virtual workshops. For example, during my tenure at [Previous Library Name], I spearheaded a project that increased digital resource usage by 40% within a year. This experience taught me the importance of balancing traditional library functions with cutting-edge technology—a balance that is essential in Belgium Brussels, where libraries often act as gateways to both local and global knowledge.</w:t>
      </w:r>
    </w:p>
    <w:p>
      <w:pPr>
        <w:pStyle w:val="BodyText"/>
      </w:pPr>
      <w:r>
        <w:t xml:space="preserve">Another aspect of my work that I am proud of is my focus on community engagement. I believe that libraries are not just about books but about people. In my previous roles, I organized events such as author talks, language exchange programs, and tech literacy workshops. These initiatives not only increased foot traffic but also strengthened the library’s role as a community cornerstone. In Belgium Brussels, where cultural diversity is a defining characteristic, I would be excited to develop similar programs that celebrate local traditions while fostering cross-cultural dialogue.</w:t>
      </w:r>
    </w:p>
    <w:p>
      <w:pPr>
        <w:pStyle w:val="BodyText"/>
      </w:pPr>
      <w:r>
        <w:t xml:space="preserve">My qualifications align closely with the requirements for this position. I hold a [Degree in Library Science or related field] and am certified in [relevant certifications, e.g., "Library Management" or "Digital Archiving"]. My proficiency in multiple languages—including English, French, and [other languages if applicable]—would allow me to effectively communicate with patrons from various backgrounds. Additionally, my experience with library software such as [specific systems like Koha or Alma] ensures that I can contribute immediately to your operations.</w:t>
      </w:r>
    </w:p>
    <w:p>
      <w:pPr>
        <w:pStyle w:val="BodyText"/>
      </w:pPr>
      <w:r>
        <w:t xml:space="preserve">What excites me most about the Librarian role in Belgium Brussels is the chance to work within a city that values education and innovation. The libraries in Brussels are not only places for quiet study but also platforms for social interaction and civic engagement. I am particularly inspired by [specific library or initiative in Brussels, if known], which exemplifies how libraries can serve as catalysts for progress. I am confident that my background, skills, and vision would allow me to make a meaningful contribution to your team.</w:t>
      </w:r>
    </w:p>
    <w:p>
      <w:pPr>
        <w:pStyle w:val="BodyText"/>
      </w:pPr>
      <w:r>
        <w:t xml:space="preserve">In addition to my professional experience, I bring a strong work ethic and a collaborative spirit. I thrive in environments where teamwork is prioritized, and I am committed to fostering a positive atmosphere for both staff and patrons. My ability to multitask, solve problems creatively, and communicate effectively has been instrumental in my success as a Librarian. I am also adaptable, with the capacity to navigate challenges while maintaining a focus on excellence.</w:t>
      </w:r>
    </w:p>
    <w:p>
      <w:pPr>
        <w:pStyle w:val="BodyText"/>
      </w:pPr>
      <w:r>
        <w:t xml:space="preserve">Finally, I would like to express my sincere appreciation for the opportunity to apply for this position. The concept of a Cover Letter is not just an application—it is a statement of intent and enthusiasm. As a Librarian in Belgium Brussels, I am eager to contribute to the continued growth and impact of your library. Thank you for considering my application. I would be delighted to discuss how my background and passion align with the goals of [Library Name].</w:t>
      </w:r>
    </w:p>
    <w:p>
      <w:pPr>
        <w:pStyle w:val="BodyText"/>
      </w:pPr>
      <w:r>
        <w:t xml:space="preserve">Sincerely,</w:t>
      </w:r>
      <w:r>
        <w:br/>
      </w:r>
      <w:r>
        <w:br/>
      </w:r>
      <w:r>
        <w:t xml:space="preserve">[Your Full Name]</w:t>
      </w:r>
      <w:r>
        <w:br/>
      </w:r>
      <w:r>
        <w:t xml:space="preserve">[Your Address]</w:t>
      </w:r>
      <w:r>
        <w:br/>
      </w:r>
      <w:r>
        <w:t xml:space="preserve">[City,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Belgium Brussels</dc:title>
  <dc:creator/>
  <dc:language>en</dc:language>
  <cp:keywords/>
  <dcterms:created xsi:type="dcterms:W3CDTF">2026-07-23T01:22:58Z</dcterms:created>
  <dcterms:modified xsi:type="dcterms:W3CDTF">2026-07-23T01:22:58Z</dcterms:modified>
</cp:coreProperties>
</file>

<file path=docProps/custom.xml><?xml version="1.0" encoding="utf-8"?>
<Properties xmlns="http://schemas.openxmlformats.org/officeDocument/2006/custom-properties" xmlns:vt="http://schemas.openxmlformats.org/officeDocument/2006/docPropsVTypes"/>
</file>